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1495C9" w14:textId="6E16D58C" w:rsidR="00E75A74" w:rsidRDefault="00E75A74">
      <w:r>
        <w:t>2023-03-09 9am New BS-DS program proposal</w:t>
      </w:r>
    </w:p>
    <w:p w14:paraId="5257D414" w14:textId="17B4EF7D" w:rsidR="00E75A74" w:rsidRDefault="00E75A74">
      <w:hyperlink r:id="rId4" w:history="1">
        <w:r w:rsidRPr="003B59B6">
          <w:rPr>
            <w:rStyle w:val="Hyperlink"/>
          </w:rPr>
          <w:t>https://ai.facebook.com/blog/ai-learning-alliance/</w:t>
        </w:r>
      </w:hyperlink>
      <w:r>
        <w:t xml:space="preserve"> </w:t>
      </w:r>
    </w:p>
    <w:p w14:paraId="1354439D" w14:textId="484011B2" w:rsidR="00E75A74" w:rsidRDefault="00E75A74">
      <w:bookmarkStart w:id="0" w:name="_GoBack"/>
      <w:bookmarkEnd w:id="0"/>
    </w:p>
    <w:p w14:paraId="5CF3C782" w14:textId="15136878" w:rsidR="00E75A74" w:rsidRDefault="00E75A74">
      <w:r>
        <w:rPr>
          <w:noProof/>
        </w:rPr>
        <w:drawing>
          <wp:inline distT="0" distB="0" distL="0" distR="0" wp14:anchorId="477C8456" wp14:editId="14121745">
            <wp:extent cx="4762500" cy="3327400"/>
            <wp:effectExtent l="0" t="0" r="0" b="0"/>
            <wp:docPr id="1" name="Picture 1" descr="C:\Users\prabakar\AppData\Local\Microsoft\Windows\INetCache\Content.MSO\F544833C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prabakar\AppData\Local\Microsoft\Windows\INetCache\Content.MSO\F544833C.tmp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3327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516297" w14:textId="249B7FC8" w:rsidR="00E75A74" w:rsidRDefault="00E75A74"/>
    <w:p w14:paraId="7C81E82C" w14:textId="77777777" w:rsidR="00E75A74" w:rsidRDefault="00E75A74"/>
    <w:p w14:paraId="7F23FFA6" w14:textId="231376C5" w:rsidR="00E75A74" w:rsidRDefault="00E75A74"/>
    <w:p w14:paraId="3CC039F6" w14:textId="357C5667" w:rsidR="00E75A74" w:rsidRDefault="00E75A74"/>
    <w:p w14:paraId="7E0B848E" w14:textId="77777777" w:rsidR="00E75A74" w:rsidRDefault="00E75A74"/>
    <w:sectPr w:rsidR="00E75A7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IwMbc0MzGzMLUwMDJX0lEKTi0uzszPAykwrAUAwTeX9CwAAAA="/>
  </w:docVars>
  <w:rsids>
    <w:rsidRoot w:val="007B5C80"/>
    <w:rsid w:val="007B5C80"/>
    <w:rsid w:val="00E75A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42DC47"/>
  <w15:chartTrackingRefBased/>
  <w15:docId w15:val="{A54FC916-302B-4BE4-992D-EA156ADD6F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75A7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75A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hyperlink" Target="https://ai.facebook.com/blog/ai-learning-alliance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5</Words>
  <Characters>144</Characters>
  <Application>Microsoft Office Word</Application>
  <DocSecurity>0</DocSecurity>
  <Lines>1</Lines>
  <Paragraphs>1</Paragraphs>
  <ScaleCrop>false</ScaleCrop>
  <Company/>
  <LinksUpToDate>false</LinksUpToDate>
  <CharactersWithSpaces>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garajan Prabakar</dc:creator>
  <cp:keywords/>
  <dc:description/>
  <cp:lastModifiedBy>Nagarajan Prabakar</cp:lastModifiedBy>
  <cp:revision>2</cp:revision>
  <dcterms:created xsi:type="dcterms:W3CDTF">2023-03-09T15:06:00Z</dcterms:created>
  <dcterms:modified xsi:type="dcterms:W3CDTF">2023-03-09T15:08:00Z</dcterms:modified>
</cp:coreProperties>
</file>